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2EC2CB" w14:textId="1E402858" w:rsidR="007E1392" w:rsidRPr="00B90E42" w:rsidRDefault="006E4DCC" w:rsidP="00B90E42">
      <w:pPr>
        <w:rPr>
          <w:lang w:val="en-US"/>
        </w:rPr>
      </w:pPr>
      <w:r>
        <w:rPr>
          <w:lang w:val="en-US"/>
        </w:rPr>
        <w:t>None</w:t>
      </w:r>
    </w:p>
    <w:sectPr w:rsidR="007E1392" w:rsidRPr="00B90E42" w:rsidSect="00446EC7">
      <w:headerReference w:type="default" r:id="rId7"/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CBA0D2" w14:textId="77777777" w:rsidR="00B90E42" w:rsidRDefault="00B90E42" w:rsidP="00B90E42">
      <w:pPr>
        <w:spacing w:after="0" w:line="240" w:lineRule="auto"/>
      </w:pPr>
      <w:r>
        <w:separator/>
      </w:r>
    </w:p>
  </w:endnote>
  <w:endnote w:type="continuationSeparator" w:id="0">
    <w:p w14:paraId="3DF02D6F" w14:textId="77777777" w:rsidR="00B90E42" w:rsidRDefault="00B90E42" w:rsidP="00B90E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B9088F" w14:textId="77777777" w:rsidR="00B90E42" w:rsidRDefault="00B90E42" w:rsidP="00B90E42">
      <w:pPr>
        <w:spacing w:after="0" w:line="240" w:lineRule="auto"/>
      </w:pPr>
      <w:r>
        <w:separator/>
      </w:r>
    </w:p>
  </w:footnote>
  <w:footnote w:type="continuationSeparator" w:id="0">
    <w:p w14:paraId="2CEBA8AF" w14:textId="77777777" w:rsidR="00B90E42" w:rsidRDefault="00B90E42" w:rsidP="00B90E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58818D" w14:textId="44A7434D" w:rsidR="00B90E42" w:rsidRPr="00B90E42" w:rsidRDefault="00B90E42">
    <w:pPr>
      <w:pStyle w:val="Header"/>
      <w:rPr>
        <w:rFonts w:ascii="Garamond" w:hAnsi="Garamond"/>
        <w:b/>
        <w:bCs/>
        <w:sz w:val="24"/>
        <w:szCs w:val="24"/>
        <w:lang w:val="en-US"/>
      </w:rPr>
    </w:pPr>
    <w:r>
      <w:rPr>
        <w:rFonts w:ascii="Garamond" w:hAnsi="Garamond"/>
        <w:b/>
        <w:bCs/>
        <w:sz w:val="24"/>
        <w:szCs w:val="24"/>
        <w:lang w:val="en-US"/>
      </w:rPr>
      <w:t xml:space="preserve">Annex 6 </w:t>
    </w:r>
    <w:r w:rsidRPr="00B90E42">
      <w:rPr>
        <w:rFonts w:ascii="Calibri" w:hAnsi="Calibri" w:cs="Calibri"/>
        <w:b/>
        <w:bCs/>
        <w:sz w:val="24"/>
        <w:szCs w:val="24"/>
        <w:lang w:val="en-US"/>
      </w:rPr>
      <w:t>–</w:t>
    </w:r>
    <w:r>
      <w:rPr>
        <w:rFonts w:ascii="Calibri" w:hAnsi="Calibri" w:cs="Calibri"/>
        <w:b/>
        <w:bCs/>
        <w:sz w:val="24"/>
        <w:szCs w:val="24"/>
        <w:lang w:val="en-US"/>
      </w:rPr>
      <w:t xml:space="preserve"> List of supplementary materials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516E40"/>
    <w:multiLevelType w:val="hybridMultilevel"/>
    <w:tmpl w:val="A2A89532"/>
    <w:lvl w:ilvl="0" w:tplc="BA86156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B57A28"/>
    <w:multiLevelType w:val="multilevel"/>
    <w:tmpl w:val="68306406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i w:val="0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hideSpellingErrors/>
  <w:hideGrammaticalErrors/>
  <w:stylePaneFormatFilter w:val="1321" w:allStyles="1" w:customStyles="0" w:latentStyles="0" w:stylesInUse="0" w:headingStyles="1" w:numberingStyles="0" w:tableStyles="0" w:directFormattingOnRuns="1" w:directFormattingOnParagraphs="1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NDOzNLE0MrEwsTBV0lEKTi0uzszPAykwqgUAzpFa9SwAAAA="/>
  </w:docVars>
  <w:rsids>
    <w:rsidRoot w:val="00B90E42"/>
    <w:rsid w:val="000B394F"/>
    <w:rsid w:val="00115B49"/>
    <w:rsid w:val="00146CCB"/>
    <w:rsid w:val="00301E3A"/>
    <w:rsid w:val="00442587"/>
    <w:rsid w:val="00446EC7"/>
    <w:rsid w:val="00487F37"/>
    <w:rsid w:val="00502D9A"/>
    <w:rsid w:val="005841AF"/>
    <w:rsid w:val="005F5EEA"/>
    <w:rsid w:val="00684939"/>
    <w:rsid w:val="006E4DCC"/>
    <w:rsid w:val="006F2311"/>
    <w:rsid w:val="007679B1"/>
    <w:rsid w:val="007E1392"/>
    <w:rsid w:val="008D1CF1"/>
    <w:rsid w:val="00A430A4"/>
    <w:rsid w:val="00B90E42"/>
    <w:rsid w:val="00D4553F"/>
    <w:rsid w:val="00F62343"/>
    <w:rsid w:val="00F848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FB7B53"/>
  <w15:chartTrackingRefBased/>
  <w15:docId w15:val="{61720A3C-AC5B-4457-8B1B-81ECBA325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30A4"/>
  </w:style>
  <w:style w:type="paragraph" w:styleId="Heading1">
    <w:name w:val="heading 1"/>
    <w:basedOn w:val="Normal"/>
    <w:next w:val="Normal"/>
    <w:link w:val="Heading1Char"/>
    <w:uiPriority w:val="9"/>
    <w:qFormat/>
    <w:rsid w:val="00A430A4"/>
    <w:pPr>
      <w:keepNext/>
      <w:keepLines/>
      <w:numPr>
        <w:numId w:val="3"/>
      </w:numPr>
      <w:spacing w:before="240" w:after="0"/>
      <w:jc w:val="both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430A4"/>
    <w:pPr>
      <w:keepNext/>
      <w:keepLines/>
      <w:numPr>
        <w:ilvl w:val="1"/>
        <w:numId w:val="1"/>
      </w:numPr>
      <w:spacing w:before="40" w:after="0"/>
      <w:jc w:val="both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430A4"/>
    <w:pPr>
      <w:keepNext/>
      <w:keepLines/>
      <w:numPr>
        <w:ilvl w:val="2"/>
        <w:numId w:val="3"/>
      </w:numPr>
      <w:spacing w:before="40" w:after="0"/>
      <w:jc w:val="both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430A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430A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430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B90E42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0E42"/>
  </w:style>
  <w:style w:type="paragraph" w:styleId="Footer">
    <w:name w:val="footer"/>
    <w:basedOn w:val="Normal"/>
    <w:link w:val="FooterChar"/>
    <w:uiPriority w:val="99"/>
    <w:unhideWhenUsed/>
    <w:rsid w:val="00B90E42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0E42"/>
  </w:style>
  <w:style w:type="paragraph" w:styleId="ListParagraph">
    <w:name w:val="List Paragraph"/>
    <w:basedOn w:val="Normal"/>
    <w:uiPriority w:val="34"/>
    <w:qFormat/>
    <w:rsid w:val="00B90E4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n Baare</dc:creator>
  <cp:keywords/>
  <dc:description/>
  <cp:lastModifiedBy>Anton Baare</cp:lastModifiedBy>
  <cp:revision>3</cp:revision>
  <dcterms:created xsi:type="dcterms:W3CDTF">2021-11-17T14:43:00Z</dcterms:created>
  <dcterms:modified xsi:type="dcterms:W3CDTF">2021-11-17T14:43:00Z</dcterms:modified>
</cp:coreProperties>
</file>